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CE37B" w14:textId="443FCC69" w:rsidR="00BA4A99" w:rsidRDefault="00BA4A99" w:rsidP="007C1BCF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1693E027" w14:textId="1366B473" w:rsidR="00BA4A99" w:rsidRPr="00F33694" w:rsidRDefault="00BA4A99" w:rsidP="00BA4A99">
      <w:pPr>
        <w:pStyle w:val="StandardWeb"/>
        <w:shd w:val="clear" w:color="auto" w:fill="FFFFFF"/>
        <w:spacing w:before="0" w:beforeAutospacing="0"/>
        <w:rPr>
          <w:rFonts w:ascii="Arial" w:hAnsi="Arial" w:cs="Arial"/>
          <w:b/>
          <w:iCs/>
          <w:color w:val="000000"/>
          <w:sz w:val="20"/>
          <w:szCs w:val="20"/>
          <w:lang w:val="fr-CH"/>
        </w:rPr>
      </w:pPr>
    </w:p>
    <w:tbl>
      <w:tblPr>
        <w:tblStyle w:val="Tabellenraster"/>
        <w:tblW w:w="14312" w:type="dxa"/>
        <w:tblLayout w:type="fixed"/>
        <w:tblLook w:val="04A0" w:firstRow="1" w:lastRow="0" w:firstColumn="1" w:lastColumn="0" w:noHBand="0" w:noVBand="1"/>
      </w:tblPr>
      <w:tblGrid>
        <w:gridCol w:w="3114"/>
        <w:gridCol w:w="11198"/>
      </w:tblGrid>
      <w:tr w:rsidR="00BA4A99" w:rsidRPr="00654E57" w14:paraId="3B707756" w14:textId="77777777" w:rsidTr="00763A64">
        <w:trPr>
          <w:trHeight w:val="211"/>
        </w:trPr>
        <w:tc>
          <w:tcPr>
            <w:tcW w:w="3114" w:type="dxa"/>
            <w:shd w:val="clear" w:color="auto" w:fill="BDD6EE" w:themeFill="accent1" w:themeFillTint="66"/>
          </w:tcPr>
          <w:p w14:paraId="420AF5FC" w14:textId="77777777" w:rsidR="00BA4A99" w:rsidRPr="00F33694" w:rsidRDefault="00BA4A99" w:rsidP="00231A2D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  <w:lang w:val="fr-CH"/>
              </w:rPr>
            </w:pPr>
            <w:proofErr w:type="spellStart"/>
            <w:r w:rsidRPr="00F33694"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  <w:lang w:val="fr-CH"/>
              </w:rPr>
              <w:t>Pubslisher</w:t>
            </w:r>
            <w:proofErr w:type="spellEnd"/>
          </w:p>
        </w:tc>
        <w:tc>
          <w:tcPr>
            <w:tcW w:w="11198" w:type="dxa"/>
            <w:shd w:val="clear" w:color="auto" w:fill="BDD6EE" w:themeFill="accent1" w:themeFillTint="66"/>
          </w:tcPr>
          <w:p w14:paraId="398B98C4" w14:textId="77777777" w:rsidR="00BA4A99" w:rsidRPr="00F33694" w:rsidRDefault="00BA4A99" w:rsidP="00231A2D">
            <w:pPr>
              <w:autoSpaceDE w:val="0"/>
              <w:autoSpaceDN w:val="0"/>
              <w:rPr>
                <w:rFonts w:ascii="Arial" w:hAnsi="Arial" w:cs="Arial"/>
                <w:b/>
                <w:sz w:val="16"/>
                <w:szCs w:val="20"/>
                <w:lang w:val="fr-CH"/>
              </w:rPr>
            </w:pPr>
            <w:proofErr w:type="spellStart"/>
            <w:r w:rsidRPr="00F33694">
              <w:rPr>
                <w:rFonts w:ascii="Arial" w:hAnsi="Arial" w:cs="Arial"/>
                <w:b/>
                <w:sz w:val="16"/>
                <w:szCs w:val="20"/>
                <w:lang w:val="fr-CH"/>
              </w:rPr>
              <w:t>Text</w:t>
            </w:r>
            <w:proofErr w:type="spellEnd"/>
          </w:p>
        </w:tc>
      </w:tr>
      <w:tr w:rsidR="00BA4A99" w:rsidRPr="000C7D08" w14:paraId="4042B0AD" w14:textId="77777777" w:rsidTr="00231A2D">
        <w:tc>
          <w:tcPr>
            <w:tcW w:w="3114" w:type="dxa"/>
          </w:tcPr>
          <w:p w14:paraId="649EF9CD" w14:textId="77777777" w:rsidR="00BA4A99" w:rsidRPr="00F33694" w:rsidRDefault="00BA4A99" w:rsidP="00231A2D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Goody + wettbewerb.ch +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>saleduck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 +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>soldesduck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Titel: 60 Zeichen</w:t>
            </w:r>
          </w:p>
          <w:p w14:paraId="41E22C54" w14:textId="77777777" w:rsidR="00BA4A99" w:rsidRPr="00F33694" w:rsidRDefault="00BA4A99" w:rsidP="00231A2D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Text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: 400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Zeichen</w:t>
            </w:r>
            <w:proofErr w:type="spellEnd"/>
          </w:p>
        </w:tc>
        <w:tc>
          <w:tcPr>
            <w:tcW w:w="11198" w:type="dxa"/>
          </w:tcPr>
          <w:p w14:paraId="59EFC18D" w14:textId="77777777" w:rsidR="00763A64" w:rsidRPr="00763A64" w:rsidRDefault="00763A64" w:rsidP="00763A64">
            <w:pP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 w:rsidRPr="00763A64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Devenez notre moitié - 50 CHF de rabais de bienvenue</w:t>
            </w:r>
          </w:p>
          <w:p w14:paraId="1CCB59DA" w14:textId="12598763" w:rsidR="00BA4A99" w:rsidRPr="00F33694" w:rsidRDefault="00763A64" w:rsidP="00763A64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763A64">
              <w:rPr>
                <w:rFonts w:ascii="Arial" w:hAnsi="Arial" w:cs="Arial"/>
                <w:sz w:val="16"/>
                <w:szCs w:val="20"/>
                <w:lang w:val="fr-CH"/>
              </w:rPr>
              <w:t xml:space="preserve">Obtenez une remise de bienvenue de 50 CHF sur votre première commande de 100 CHF. Du café et des en-cas sains pour votre prochaine séance de brainstorming au mobilier pour votre bureau à domicile, en passant par les équipements de protection individuelle pour </w:t>
            </w:r>
            <w:r w:rsidR="007063B4">
              <w:rPr>
                <w:rFonts w:ascii="Arial" w:hAnsi="Arial" w:cs="Arial"/>
                <w:sz w:val="16"/>
                <w:szCs w:val="20"/>
                <w:lang w:val="fr-CH"/>
              </w:rPr>
              <w:t>votre</w:t>
            </w:r>
            <w:r w:rsidRPr="00763A64">
              <w:rPr>
                <w:rFonts w:ascii="Arial" w:hAnsi="Arial" w:cs="Arial"/>
                <w:sz w:val="16"/>
                <w:szCs w:val="20"/>
                <w:lang w:val="fr-CH"/>
              </w:rPr>
              <w:t xml:space="preserve"> bien-être. Chez Lyreco, vous </w:t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 xml:space="preserve">trouverez </w:t>
            </w:r>
            <w:r w:rsidRPr="00763A64">
              <w:rPr>
                <w:rFonts w:ascii="Arial" w:hAnsi="Arial" w:cs="Arial"/>
                <w:sz w:val="16"/>
                <w:szCs w:val="20"/>
                <w:lang w:val="fr-CH"/>
              </w:rPr>
              <w:t>plus de 12 500 produits liés au lieu de travail. Commandé à 17</w:t>
            </w:r>
            <w:r w:rsidR="00F0381F">
              <w:rPr>
                <w:rFonts w:ascii="Arial" w:hAnsi="Arial" w:cs="Arial"/>
                <w:sz w:val="16"/>
                <w:szCs w:val="20"/>
                <w:lang w:val="fr-CH"/>
              </w:rPr>
              <w:t>h</w:t>
            </w:r>
            <w:r w:rsidRPr="00763A64">
              <w:rPr>
                <w:rFonts w:ascii="Arial" w:hAnsi="Arial" w:cs="Arial"/>
                <w:sz w:val="16"/>
                <w:szCs w:val="20"/>
                <w:lang w:val="fr-CH"/>
              </w:rPr>
              <w:t xml:space="preserve">, déballé </w:t>
            </w:r>
            <w:r w:rsidR="007063B4">
              <w:rPr>
                <w:rFonts w:ascii="Arial" w:hAnsi="Arial" w:cs="Arial"/>
                <w:sz w:val="16"/>
                <w:szCs w:val="20"/>
                <w:lang w:val="fr-CH"/>
              </w:rPr>
              <w:t>le lendemain</w:t>
            </w:r>
            <w:r w:rsidRPr="00763A64">
              <w:rPr>
                <w:rFonts w:ascii="Arial" w:hAnsi="Arial" w:cs="Arial"/>
                <w:sz w:val="16"/>
                <w:szCs w:val="20"/>
                <w:lang w:val="fr-CH"/>
              </w:rPr>
              <w:t>.</w:t>
            </w:r>
          </w:p>
        </w:tc>
      </w:tr>
      <w:tr w:rsidR="00BA4A99" w:rsidRPr="00654E57" w14:paraId="56B095D9" w14:textId="77777777" w:rsidTr="00231A2D">
        <w:tc>
          <w:tcPr>
            <w:tcW w:w="3114" w:type="dxa"/>
          </w:tcPr>
          <w:p w14:paraId="5980A454" w14:textId="77777777" w:rsidR="00BA4A99" w:rsidRPr="00F33694" w:rsidRDefault="00BA4A99" w:rsidP="00231A2D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>sparwelt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Titel: 15 Zeichen</w:t>
            </w: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Text: 80 Zeichen</w:t>
            </w:r>
          </w:p>
        </w:tc>
        <w:tc>
          <w:tcPr>
            <w:tcW w:w="11198" w:type="dxa"/>
          </w:tcPr>
          <w:p w14:paraId="4082C2CC" w14:textId="77777777" w:rsidR="007063B4" w:rsidRPr="000C7D08" w:rsidRDefault="007063B4" w:rsidP="007063B4">
            <w:pPr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</w:pPr>
            <w:r w:rsidRPr="000C7D08"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  <w:t xml:space="preserve">50 CHF </w:t>
            </w:r>
            <w:proofErr w:type="spellStart"/>
            <w:r w:rsidRPr="000C7D08"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  <w:t>offerts</w:t>
            </w:r>
            <w:proofErr w:type="spellEnd"/>
          </w:p>
          <w:p w14:paraId="372D0F4C" w14:textId="3E8AF5BE" w:rsidR="00BA4A99" w:rsidRPr="00BA4A99" w:rsidRDefault="007063B4" w:rsidP="007063B4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Pour la première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commande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de 100 CHF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ou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plus. </w:t>
            </w:r>
            <w:proofErr w:type="spellStart"/>
            <w:r w:rsidRPr="007063B4">
              <w:rPr>
                <w:rFonts w:ascii="Arial" w:hAnsi="Arial" w:cs="Arial"/>
                <w:sz w:val="16"/>
                <w:szCs w:val="20"/>
                <w:lang w:val="de-CH"/>
              </w:rPr>
              <w:t>Devenez</w:t>
            </w:r>
            <w:proofErr w:type="spellEnd"/>
            <w:r w:rsidRPr="007063B4">
              <w:rPr>
                <w:rFonts w:ascii="Arial" w:hAnsi="Arial" w:cs="Arial"/>
                <w:sz w:val="16"/>
                <w:szCs w:val="20"/>
                <w:lang w:val="de-CH"/>
              </w:rPr>
              <w:t xml:space="preserve"> </w:t>
            </w:r>
            <w:proofErr w:type="spellStart"/>
            <w:r w:rsidRPr="007063B4">
              <w:rPr>
                <w:rFonts w:ascii="Arial" w:hAnsi="Arial" w:cs="Arial"/>
                <w:sz w:val="16"/>
                <w:szCs w:val="20"/>
                <w:lang w:val="de-CH"/>
              </w:rPr>
              <w:t>client</w:t>
            </w:r>
            <w:proofErr w:type="spellEnd"/>
            <w:r w:rsidRPr="007063B4">
              <w:rPr>
                <w:rFonts w:ascii="Arial" w:hAnsi="Arial" w:cs="Arial"/>
                <w:sz w:val="16"/>
                <w:szCs w:val="20"/>
                <w:lang w:val="de-CH"/>
              </w:rPr>
              <w:t xml:space="preserve"> Lyreco </w:t>
            </w:r>
            <w:proofErr w:type="spellStart"/>
            <w:r w:rsidRPr="007063B4">
              <w:rPr>
                <w:rFonts w:ascii="Arial" w:hAnsi="Arial" w:cs="Arial"/>
                <w:sz w:val="16"/>
                <w:szCs w:val="20"/>
                <w:lang w:val="de-CH"/>
              </w:rPr>
              <w:t>maintenant</w:t>
            </w:r>
            <w:proofErr w:type="spellEnd"/>
          </w:p>
        </w:tc>
      </w:tr>
      <w:tr w:rsidR="00BA4A99" w:rsidRPr="00654E57" w14:paraId="51704DDD" w14:textId="77777777" w:rsidTr="00231A2D">
        <w:tc>
          <w:tcPr>
            <w:tcW w:w="3114" w:type="dxa"/>
          </w:tcPr>
          <w:p w14:paraId="4F718B5C" w14:textId="77777777" w:rsidR="00BA4A99" w:rsidRPr="00F33694" w:rsidRDefault="00BA4A99" w:rsidP="00231A2D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F33694">
              <w:rPr>
                <w:rFonts w:ascii="Arial" w:hAnsi="Arial" w:cs="Arial"/>
                <w:i/>
                <w:iCs/>
                <w:sz w:val="16"/>
                <w:szCs w:val="20"/>
                <w:lang w:val="de-CH"/>
              </w:rPr>
              <w:t>save-</w:t>
            </w:r>
            <w:proofErr w:type="spellStart"/>
            <w:r w:rsidRPr="00F33694">
              <w:rPr>
                <w:rFonts w:ascii="Arial" w:hAnsi="Arial" w:cs="Arial"/>
                <w:i/>
                <w:iCs/>
                <w:sz w:val="16"/>
                <w:szCs w:val="20"/>
                <w:lang w:val="de-CH"/>
              </w:rPr>
              <w:t>up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Titel: 35 Zeichen</w:t>
            </w: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Text: 350 Zeichen</w:t>
            </w:r>
          </w:p>
        </w:tc>
        <w:tc>
          <w:tcPr>
            <w:tcW w:w="11198" w:type="dxa"/>
          </w:tcPr>
          <w:p w14:paraId="7AB21D13" w14:textId="380056F8" w:rsidR="007063B4" w:rsidRPr="000C7D08" w:rsidRDefault="007063B4" w:rsidP="007063B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</w:pPr>
            <w:proofErr w:type="spellStart"/>
            <w:r w:rsidRPr="000C7D08"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  <w:t>Exclusivement</w:t>
            </w:r>
            <w:proofErr w:type="spellEnd"/>
            <w:r w:rsidRPr="000C7D08"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  <w:t xml:space="preserve"> pour </w:t>
            </w:r>
            <w:proofErr w:type="spellStart"/>
            <w:r w:rsidRPr="000C7D08"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  <w:t>vous</w:t>
            </w:r>
            <w:proofErr w:type="spellEnd"/>
            <w:r w:rsidRPr="000C7D08"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  <w:t xml:space="preserve">: 50 CHF de </w:t>
            </w:r>
            <w:proofErr w:type="spellStart"/>
            <w:proofErr w:type="gramStart"/>
            <w:r w:rsidRPr="000C7D08"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  <w:t>réduction</w:t>
            </w:r>
            <w:proofErr w:type="spellEnd"/>
            <w:proofErr w:type="gramEnd"/>
            <w:r w:rsidRPr="000C7D08"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  <w:t xml:space="preserve"> </w:t>
            </w:r>
          </w:p>
          <w:p w14:paraId="51FC26FB" w14:textId="6E8413D9" w:rsidR="00BA4A99" w:rsidRPr="00BA4A99" w:rsidRDefault="007063B4" w:rsidP="007063B4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20"/>
                <w:lang w:val="de-CH"/>
              </w:rPr>
            </w:pP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Obtenez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50 CHF de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réduction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sur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votre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première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commande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de 100 CHF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ou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plus! Du café et des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en-cas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sains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pour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votre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séance de brainstorming, du matériel pour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votre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bureau à domicile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ou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des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équipements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de protection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individuelle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: chez Lyreco,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vous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trouverez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plus de 12 500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produits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pour le lieu de travail. </w:t>
            </w:r>
            <w:proofErr w:type="spellStart"/>
            <w:r w:rsidRPr="007063B4">
              <w:rPr>
                <w:rFonts w:ascii="Arial" w:hAnsi="Arial" w:cs="Arial"/>
                <w:sz w:val="16"/>
                <w:szCs w:val="20"/>
                <w:lang w:val="de-CH"/>
              </w:rPr>
              <w:t>Commandé</w:t>
            </w:r>
            <w:proofErr w:type="spellEnd"/>
            <w:r w:rsidRPr="007063B4">
              <w:rPr>
                <w:rFonts w:ascii="Arial" w:hAnsi="Arial" w:cs="Arial"/>
                <w:sz w:val="16"/>
                <w:szCs w:val="20"/>
                <w:lang w:val="de-CH"/>
              </w:rPr>
              <w:t xml:space="preserve"> avant 17h, </w:t>
            </w:r>
            <w:proofErr w:type="spellStart"/>
            <w:r w:rsidRPr="007063B4">
              <w:rPr>
                <w:rFonts w:ascii="Arial" w:hAnsi="Arial" w:cs="Arial"/>
                <w:sz w:val="16"/>
                <w:szCs w:val="20"/>
                <w:lang w:val="de-CH"/>
              </w:rPr>
              <w:t>déballé</w:t>
            </w:r>
            <w:proofErr w:type="spellEnd"/>
            <w:r w:rsidRPr="007063B4">
              <w:rPr>
                <w:rFonts w:ascii="Arial" w:hAnsi="Arial" w:cs="Arial"/>
                <w:sz w:val="16"/>
                <w:szCs w:val="20"/>
                <w:lang w:val="de-CH"/>
              </w:rPr>
              <w:t xml:space="preserve"> le </w:t>
            </w:r>
            <w:proofErr w:type="spellStart"/>
            <w:r w:rsidRPr="007063B4">
              <w:rPr>
                <w:rFonts w:ascii="Arial" w:hAnsi="Arial" w:cs="Arial"/>
                <w:sz w:val="16"/>
                <w:szCs w:val="20"/>
                <w:lang w:val="de-CH"/>
              </w:rPr>
              <w:t>lendemain</w:t>
            </w:r>
            <w:proofErr w:type="spellEnd"/>
            <w:r w:rsidRPr="007063B4">
              <w:rPr>
                <w:rFonts w:ascii="Arial" w:hAnsi="Arial" w:cs="Arial"/>
                <w:sz w:val="16"/>
                <w:szCs w:val="20"/>
                <w:lang w:val="de-CH"/>
              </w:rPr>
              <w:t>.</w:t>
            </w:r>
          </w:p>
        </w:tc>
      </w:tr>
      <w:tr w:rsidR="00BA4A99" w:rsidRPr="000C7D08" w14:paraId="0AA55824" w14:textId="77777777" w:rsidTr="00231A2D">
        <w:tc>
          <w:tcPr>
            <w:tcW w:w="3114" w:type="dxa"/>
          </w:tcPr>
          <w:p w14:paraId="5C67F997" w14:textId="77777777" w:rsidR="00BA4A99" w:rsidRPr="00F33694" w:rsidRDefault="00BA4A99" w:rsidP="00231A2D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Alle-schweizer-wettbewerbe.ch und alle-gewinnspiele.ch </w:t>
            </w:r>
          </w:p>
          <w:p w14:paraId="1BDEFBB0" w14:textId="77777777" w:rsidR="00BA4A99" w:rsidRPr="00F33694" w:rsidRDefault="00BA4A99" w:rsidP="00231A2D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Titel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: 40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Zeichen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br/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Text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: 40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Zeichen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br/>
            </w:r>
          </w:p>
        </w:tc>
        <w:tc>
          <w:tcPr>
            <w:tcW w:w="11198" w:type="dxa"/>
          </w:tcPr>
          <w:p w14:paraId="54B6702D" w14:textId="2F7EC257" w:rsidR="007063B4" w:rsidRPr="000C7D08" w:rsidRDefault="007063B4" w:rsidP="007063B4">
            <w:pPr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</w:pPr>
            <w:proofErr w:type="spellStart"/>
            <w:r w:rsidRPr="000C7D08"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  <w:t>Bienvenue</w:t>
            </w:r>
            <w:proofErr w:type="spellEnd"/>
            <w:r w:rsidRPr="000C7D08"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  <w:t xml:space="preserve"> chez Lyreco: 50 CHF </w:t>
            </w:r>
            <w:proofErr w:type="spellStart"/>
            <w:r w:rsidRPr="000C7D08"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  <w:t>offerts</w:t>
            </w:r>
            <w:proofErr w:type="spellEnd"/>
            <w:r w:rsidRPr="000C7D08"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  <w:t xml:space="preserve"> </w:t>
            </w:r>
          </w:p>
          <w:p w14:paraId="546A3CA5" w14:textId="12E5D81B" w:rsidR="00BA4A99" w:rsidRPr="000C7D08" w:rsidRDefault="007063B4" w:rsidP="007063B4">
            <w:pPr>
              <w:rPr>
                <w:rFonts w:ascii="Arial" w:hAnsi="Arial" w:cs="Arial"/>
                <w:sz w:val="16"/>
                <w:szCs w:val="20"/>
                <w:lang w:val="en-AU"/>
              </w:rPr>
            </w:pPr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Sur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votre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première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commande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de 100 CHF.</w:t>
            </w:r>
          </w:p>
        </w:tc>
      </w:tr>
      <w:tr w:rsidR="00BA4A99" w:rsidRPr="000C7D08" w14:paraId="2C6F5306" w14:textId="77777777" w:rsidTr="00231A2D">
        <w:tc>
          <w:tcPr>
            <w:tcW w:w="3114" w:type="dxa"/>
          </w:tcPr>
          <w:p w14:paraId="04331A86" w14:textId="77777777" w:rsidR="00BA4A99" w:rsidRPr="00F33694" w:rsidRDefault="00BA4A99" w:rsidP="00231A2D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>vergleiche.ch</w:t>
            </w: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Standard-Promotion auf CPO-Basis (linkes Bild)</w:t>
            </w:r>
          </w:p>
          <w:p w14:paraId="378D380F" w14:textId="77777777" w:rsidR="00BA4A99" w:rsidRPr="00F33694" w:rsidRDefault="00BA4A99" w:rsidP="00231A2D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-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Titel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:   38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Zeichen</w:t>
            </w:r>
            <w:proofErr w:type="spellEnd"/>
          </w:p>
          <w:p w14:paraId="3FAC65D3" w14:textId="77777777" w:rsidR="00BA4A99" w:rsidRPr="00F33694" w:rsidRDefault="00BA4A99" w:rsidP="00231A2D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-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Text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: 90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Zeichen</w:t>
            </w:r>
            <w:proofErr w:type="spellEnd"/>
          </w:p>
          <w:p w14:paraId="53CB2957" w14:textId="77777777" w:rsidR="00BA4A99" w:rsidRPr="00F33694" w:rsidRDefault="00BA4A99" w:rsidP="00231A2D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</w:p>
        </w:tc>
        <w:tc>
          <w:tcPr>
            <w:tcW w:w="11198" w:type="dxa"/>
          </w:tcPr>
          <w:p w14:paraId="063B2110" w14:textId="77777777" w:rsidR="00F0381F" w:rsidRPr="000C7D08" w:rsidRDefault="00F0381F" w:rsidP="00F0381F">
            <w:pPr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</w:pPr>
            <w:proofErr w:type="spellStart"/>
            <w:r w:rsidRPr="000C7D08"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  <w:t>Bienvenue</w:t>
            </w:r>
            <w:proofErr w:type="spellEnd"/>
            <w:r w:rsidRPr="000C7D08"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  <w:t xml:space="preserve"> chez Lyreco: 50 CHF </w:t>
            </w:r>
            <w:proofErr w:type="spellStart"/>
            <w:r w:rsidRPr="000C7D08"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  <w:t>offerts</w:t>
            </w:r>
            <w:proofErr w:type="spellEnd"/>
            <w:r w:rsidRPr="000C7D08"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  <w:t xml:space="preserve"> </w:t>
            </w:r>
          </w:p>
          <w:p w14:paraId="33FDD8B4" w14:textId="09713015" w:rsidR="00BA4A99" w:rsidRPr="000C7D08" w:rsidRDefault="007063B4" w:rsidP="007063B4">
            <w:pPr>
              <w:rPr>
                <w:rFonts w:ascii="Arial" w:hAnsi="Arial" w:cs="Arial"/>
                <w:sz w:val="16"/>
                <w:szCs w:val="20"/>
                <w:lang w:val="en-AU"/>
              </w:rPr>
            </w:pP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Valable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pour </w:t>
            </w:r>
            <w:proofErr w:type="spellStart"/>
            <w:r w:rsidR="00F0381F" w:rsidRPr="000C7D08">
              <w:rPr>
                <w:rFonts w:ascii="Arial" w:hAnsi="Arial" w:cs="Arial"/>
                <w:sz w:val="16"/>
                <w:szCs w:val="20"/>
                <w:lang w:val="en-AU"/>
              </w:rPr>
              <w:t>votre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première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commande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de 100 CHF</w:t>
            </w:r>
            <w:r w:rsidR="00F0381F"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</w:t>
            </w:r>
            <w:proofErr w:type="spellStart"/>
            <w:r w:rsidR="00F0381F" w:rsidRPr="000C7D08">
              <w:rPr>
                <w:rFonts w:ascii="Arial" w:hAnsi="Arial" w:cs="Arial"/>
                <w:sz w:val="16"/>
                <w:szCs w:val="20"/>
                <w:lang w:val="en-AU"/>
              </w:rPr>
              <w:t>ou</w:t>
            </w:r>
            <w:proofErr w:type="spellEnd"/>
            <w:r w:rsidR="00F0381F"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plus</w:t>
            </w:r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.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Devenez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client et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profitez-en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.</w:t>
            </w:r>
          </w:p>
        </w:tc>
      </w:tr>
      <w:tr w:rsidR="00BA4A99" w:rsidRPr="000C7D08" w14:paraId="43C160D7" w14:textId="77777777" w:rsidTr="00231A2D">
        <w:tc>
          <w:tcPr>
            <w:tcW w:w="3114" w:type="dxa"/>
          </w:tcPr>
          <w:p w14:paraId="45D0DAA8" w14:textId="77777777" w:rsidR="00BA4A99" w:rsidRPr="00F33694" w:rsidRDefault="00BA4A99" w:rsidP="00231A2D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>Lareduction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 +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>GuteGutscheine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 + i-reductions</w:t>
            </w: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Titel: 45 Zeichen</w:t>
            </w: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Text: 140 Zeichen</w:t>
            </w:r>
          </w:p>
        </w:tc>
        <w:tc>
          <w:tcPr>
            <w:tcW w:w="11198" w:type="dxa"/>
          </w:tcPr>
          <w:p w14:paraId="38F94EBB" w14:textId="5F7F2B58" w:rsidR="00F0381F" w:rsidRPr="000C7D08" w:rsidRDefault="00F0381F" w:rsidP="00F0381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</w:pPr>
            <w:proofErr w:type="spellStart"/>
            <w:r w:rsidRPr="000C7D08"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  <w:t>Offre</w:t>
            </w:r>
            <w:proofErr w:type="spellEnd"/>
            <w:r w:rsidRPr="000C7D08"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  <w:t xml:space="preserve"> de </w:t>
            </w:r>
            <w:proofErr w:type="spellStart"/>
            <w:r w:rsidRPr="000C7D08"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  <w:t>Bienvenue</w:t>
            </w:r>
            <w:proofErr w:type="spellEnd"/>
            <w:r w:rsidRPr="000C7D08"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  <w:t xml:space="preserve">: 50 CHF de </w:t>
            </w:r>
            <w:proofErr w:type="spellStart"/>
            <w:r w:rsidRPr="000C7D08"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  <w:t>réduction</w:t>
            </w:r>
            <w:proofErr w:type="spellEnd"/>
            <w:r w:rsidRPr="000C7D08">
              <w:rPr>
                <w:rFonts w:ascii="Arial" w:hAnsi="Arial" w:cs="Arial"/>
                <w:b/>
                <w:bCs/>
                <w:sz w:val="16"/>
                <w:szCs w:val="20"/>
                <w:lang w:val="en-AU"/>
              </w:rPr>
              <w:t xml:space="preserve"> </w:t>
            </w:r>
          </w:p>
          <w:p w14:paraId="2CAEB027" w14:textId="1ABDD08F" w:rsidR="00F0381F" w:rsidRPr="000C7D08" w:rsidRDefault="00F0381F" w:rsidP="00F0381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20"/>
                <w:lang w:val="en-AU"/>
              </w:rPr>
            </w:pPr>
            <w:proofErr w:type="gram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Plus</w:t>
            </w:r>
            <w:proofErr w:type="gram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de 12 500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produits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pour le lieu de travail: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devenez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client Lyreco et </w:t>
            </w:r>
            <w:proofErr w:type="spellStart"/>
            <w:r w:rsidR="000C28B6" w:rsidRPr="000C7D08">
              <w:rPr>
                <w:rFonts w:ascii="Arial" w:hAnsi="Arial" w:cs="Arial"/>
                <w:sz w:val="16"/>
                <w:szCs w:val="20"/>
                <w:lang w:val="en-AU"/>
              </w:rPr>
              <w:t>recevez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50 CHF </w:t>
            </w:r>
            <w:proofErr w:type="spellStart"/>
            <w:r w:rsidR="000C28B6" w:rsidRPr="000C7D08">
              <w:rPr>
                <w:rFonts w:ascii="Arial" w:hAnsi="Arial" w:cs="Arial"/>
                <w:sz w:val="16"/>
                <w:szCs w:val="20"/>
                <w:lang w:val="en-AU"/>
              </w:rPr>
              <w:t>en</w:t>
            </w:r>
            <w:proofErr w:type="spellEnd"/>
            <w:r w:rsidR="000C28B6"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</w:t>
            </w:r>
            <w:proofErr w:type="spellStart"/>
            <w:r w:rsidR="000C28B6" w:rsidRPr="000C7D08">
              <w:rPr>
                <w:rFonts w:ascii="Arial" w:hAnsi="Arial" w:cs="Arial"/>
                <w:sz w:val="16"/>
                <w:szCs w:val="20"/>
                <w:lang w:val="en-AU"/>
              </w:rPr>
              <w:t>cadeau</w:t>
            </w:r>
            <w:proofErr w:type="spellEnd"/>
            <w:r w:rsidR="000C28B6"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</w:t>
            </w:r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sur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votre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première </w:t>
            </w:r>
            <w:proofErr w:type="spellStart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>commande</w:t>
            </w:r>
            <w:proofErr w:type="spellEnd"/>
            <w:r w:rsidRPr="000C7D08">
              <w:rPr>
                <w:rFonts w:ascii="Arial" w:hAnsi="Arial" w:cs="Arial"/>
                <w:sz w:val="16"/>
                <w:szCs w:val="20"/>
                <w:lang w:val="en-AU"/>
              </w:rPr>
              <w:t xml:space="preserve"> de 100 CHF.</w:t>
            </w:r>
          </w:p>
          <w:p w14:paraId="786131D3" w14:textId="77777777" w:rsidR="00BA4A99" w:rsidRPr="000C7D08" w:rsidRDefault="00BA4A99" w:rsidP="00231A2D">
            <w:pPr>
              <w:rPr>
                <w:rFonts w:ascii="Arial" w:hAnsi="Arial" w:cs="Arial"/>
                <w:sz w:val="16"/>
                <w:szCs w:val="20"/>
                <w:lang w:val="en-AU"/>
              </w:rPr>
            </w:pPr>
          </w:p>
        </w:tc>
      </w:tr>
    </w:tbl>
    <w:p w14:paraId="6CACF53D" w14:textId="77777777" w:rsidR="00BA4A99" w:rsidRPr="000C7D08" w:rsidRDefault="00BA4A99" w:rsidP="00BA4A99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en-AU" w:eastAsia="de-DE"/>
        </w:rPr>
      </w:pPr>
    </w:p>
    <w:p w14:paraId="42491CE5" w14:textId="77777777" w:rsidR="00BA4A99" w:rsidRPr="000C7D08" w:rsidRDefault="00BA4A99" w:rsidP="00BA4A99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en-AU" w:eastAsia="de-DE"/>
        </w:rPr>
      </w:pPr>
    </w:p>
    <w:p w14:paraId="09E66139" w14:textId="77777777" w:rsidR="00BA4A99" w:rsidRPr="000C7D08" w:rsidRDefault="00BA4A99" w:rsidP="00BA4A99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en-AU" w:eastAsia="de-DE"/>
        </w:rPr>
      </w:pPr>
    </w:p>
    <w:p w14:paraId="662C8DFD" w14:textId="77777777" w:rsidR="00BA4A99" w:rsidRPr="000C7D08" w:rsidRDefault="00BA4A99" w:rsidP="00BA4A99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en-AU" w:eastAsia="de-DE"/>
        </w:rPr>
      </w:pPr>
    </w:p>
    <w:p w14:paraId="56500B49" w14:textId="77777777" w:rsidR="00BA4A99" w:rsidRPr="000C7D08" w:rsidRDefault="00BA4A99" w:rsidP="00BA4A99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en-AU" w:eastAsia="de-DE"/>
        </w:rPr>
      </w:pPr>
    </w:p>
    <w:p w14:paraId="57CDCA55" w14:textId="77777777" w:rsidR="00BA4A99" w:rsidRPr="000C7D08" w:rsidRDefault="00BA4A99" w:rsidP="00BA4A99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en-AU" w:eastAsia="de-DE"/>
        </w:rPr>
      </w:pPr>
    </w:p>
    <w:p w14:paraId="5E91B32E" w14:textId="77777777" w:rsidR="00BA4A99" w:rsidRPr="000C7D08" w:rsidRDefault="00BA4A99" w:rsidP="007C1BCF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en-AU" w:eastAsia="de-DE"/>
        </w:rPr>
      </w:pPr>
    </w:p>
    <w:sectPr w:rsidR="00BA4A99" w:rsidRPr="000C7D08" w:rsidSect="00963D33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B7498"/>
    <w:multiLevelType w:val="hybridMultilevel"/>
    <w:tmpl w:val="9A60F1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AC2995"/>
    <w:multiLevelType w:val="hybridMultilevel"/>
    <w:tmpl w:val="E73C84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B05CD6"/>
    <w:multiLevelType w:val="hybridMultilevel"/>
    <w:tmpl w:val="FC724A70"/>
    <w:lvl w:ilvl="0" w:tplc="B3346750">
      <w:start w:val="1"/>
      <w:numFmt w:val="decimal"/>
      <w:lvlText w:val="%1."/>
      <w:lvlJc w:val="left"/>
      <w:pPr>
        <w:ind w:left="410" w:hanging="360"/>
      </w:pPr>
      <w:rPr>
        <w:rFonts w:ascii="Segoe UI" w:hAnsi="Segoe UI" w:cs="Segoe UI" w:hint="default"/>
        <w:color w:val="000000"/>
        <w:sz w:val="20"/>
      </w:rPr>
    </w:lvl>
    <w:lvl w:ilvl="1" w:tplc="08070019" w:tentative="1">
      <w:start w:val="1"/>
      <w:numFmt w:val="lowerLetter"/>
      <w:lvlText w:val="%2."/>
      <w:lvlJc w:val="left"/>
      <w:pPr>
        <w:ind w:left="1130" w:hanging="360"/>
      </w:pPr>
    </w:lvl>
    <w:lvl w:ilvl="2" w:tplc="0807001B" w:tentative="1">
      <w:start w:val="1"/>
      <w:numFmt w:val="lowerRoman"/>
      <w:lvlText w:val="%3."/>
      <w:lvlJc w:val="right"/>
      <w:pPr>
        <w:ind w:left="1850" w:hanging="180"/>
      </w:pPr>
    </w:lvl>
    <w:lvl w:ilvl="3" w:tplc="0807000F" w:tentative="1">
      <w:start w:val="1"/>
      <w:numFmt w:val="decimal"/>
      <w:lvlText w:val="%4."/>
      <w:lvlJc w:val="left"/>
      <w:pPr>
        <w:ind w:left="2570" w:hanging="360"/>
      </w:pPr>
    </w:lvl>
    <w:lvl w:ilvl="4" w:tplc="08070019" w:tentative="1">
      <w:start w:val="1"/>
      <w:numFmt w:val="lowerLetter"/>
      <w:lvlText w:val="%5."/>
      <w:lvlJc w:val="left"/>
      <w:pPr>
        <w:ind w:left="3290" w:hanging="360"/>
      </w:pPr>
    </w:lvl>
    <w:lvl w:ilvl="5" w:tplc="0807001B" w:tentative="1">
      <w:start w:val="1"/>
      <w:numFmt w:val="lowerRoman"/>
      <w:lvlText w:val="%6."/>
      <w:lvlJc w:val="right"/>
      <w:pPr>
        <w:ind w:left="4010" w:hanging="180"/>
      </w:pPr>
    </w:lvl>
    <w:lvl w:ilvl="6" w:tplc="0807000F" w:tentative="1">
      <w:start w:val="1"/>
      <w:numFmt w:val="decimal"/>
      <w:lvlText w:val="%7."/>
      <w:lvlJc w:val="left"/>
      <w:pPr>
        <w:ind w:left="4730" w:hanging="360"/>
      </w:pPr>
    </w:lvl>
    <w:lvl w:ilvl="7" w:tplc="08070019" w:tentative="1">
      <w:start w:val="1"/>
      <w:numFmt w:val="lowerLetter"/>
      <w:lvlText w:val="%8."/>
      <w:lvlJc w:val="left"/>
      <w:pPr>
        <w:ind w:left="5450" w:hanging="360"/>
      </w:pPr>
    </w:lvl>
    <w:lvl w:ilvl="8" w:tplc="0807001B" w:tentative="1">
      <w:start w:val="1"/>
      <w:numFmt w:val="lowerRoman"/>
      <w:lvlText w:val="%9."/>
      <w:lvlJc w:val="right"/>
      <w:pPr>
        <w:ind w:left="617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DSzMDA1Nze1NDdR0lEKTi0uzszPAykwrQUAXU5YMywAAAA="/>
  </w:docVars>
  <w:rsids>
    <w:rsidRoot w:val="00513B9A"/>
    <w:rsid w:val="00010479"/>
    <w:rsid w:val="00015160"/>
    <w:rsid w:val="00016336"/>
    <w:rsid w:val="00022423"/>
    <w:rsid w:val="000244ED"/>
    <w:rsid w:val="0003031B"/>
    <w:rsid w:val="00055E7D"/>
    <w:rsid w:val="00071855"/>
    <w:rsid w:val="00077828"/>
    <w:rsid w:val="000935B1"/>
    <w:rsid w:val="000B0712"/>
    <w:rsid w:val="000B66D7"/>
    <w:rsid w:val="000C02BB"/>
    <w:rsid w:val="000C11EA"/>
    <w:rsid w:val="000C28B6"/>
    <w:rsid w:val="000C4B01"/>
    <w:rsid w:val="000C4FA1"/>
    <w:rsid w:val="000C7D08"/>
    <w:rsid w:val="000F053F"/>
    <w:rsid w:val="00103552"/>
    <w:rsid w:val="0010784F"/>
    <w:rsid w:val="00113510"/>
    <w:rsid w:val="001301D1"/>
    <w:rsid w:val="00135979"/>
    <w:rsid w:val="00143F72"/>
    <w:rsid w:val="001602FA"/>
    <w:rsid w:val="00170485"/>
    <w:rsid w:val="00172048"/>
    <w:rsid w:val="00176A58"/>
    <w:rsid w:val="00176A7F"/>
    <w:rsid w:val="00182F76"/>
    <w:rsid w:val="00184F1C"/>
    <w:rsid w:val="001868D7"/>
    <w:rsid w:val="001A1156"/>
    <w:rsid w:val="001A6C30"/>
    <w:rsid w:val="001B0B1A"/>
    <w:rsid w:val="001B707F"/>
    <w:rsid w:val="001C7E65"/>
    <w:rsid w:val="001D1367"/>
    <w:rsid w:val="001D1477"/>
    <w:rsid w:val="001F1C31"/>
    <w:rsid w:val="00221890"/>
    <w:rsid w:val="00232D73"/>
    <w:rsid w:val="00237156"/>
    <w:rsid w:val="00244F19"/>
    <w:rsid w:val="00266FC8"/>
    <w:rsid w:val="00272D77"/>
    <w:rsid w:val="00295E1A"/>
    <w:rsid w:val="002B1F59"/>
    <w:rsid w:val="002C31D6"/>
    <w:rsid w:val="002D3A41"/>
    <w:rsid w:val="00305A7E"/>
    <w:rsid w:val="00320B6E"/>
    <w:rsid w:val="0033381C"/>
    <w:rsid w:val="003643AC"/>
    <w:rsid w:val="003706B3"/>
    <w:rsid w:val="0037495F"/>
    <w:rsid w:val="00387FF6"/>
    <w:rsid w:val="00396920"/>
    <w:rsid w:val="003B514B"/>
    <w:rsid w:val="003B5858"/>
    <w:rsid w:val="003B7542"/>
    <w:rsid w:val="003C2C30"/>
    <w:rsid w:val="003C4D96"/>
    <w:rsid w:val="003E52D2"/>
    <w:rsid w:val="003F7936"/>
    <w:rsid w:val="0040116E"/>
    <w:rsid w:val="004033AD"/>
    <w:rsid w:val="00420F55"/>
    <w:rsid w:val="004317AA"/>
    <w:rsid w:val="00434E53"/>
    <w:rsid w:val="0043607D"/>
    <w:rsid w:val="00452476"/>
    <w:rsid w:val="00456344"/>
    <w:rsid w:val="00463E9F"/>
    <w:rsid w:val="004720B5"/>
    <w:rsid w:val="00472616"/>
    <w:rsid w:val="00475644"/>
    <w:rsid w:val="00480324"/>
    <w:rsid w:val="00482176"/>
    <w:rsid w:val="004A1DFC"/>
    <w:rsid w:val="004A3374"/>
    <w:rsid w:val="004C1FB1"/>
    <w:rsid w:val="004C749C"/>
    <w:rsid w:val="004D5EB0"/>
    <w:rsid w:val="004E6CA6"/>
    <w:rsid w:val="004F3452"/>
    <w:rsid w:val="00504DFC"/>
    <w:rsid w:val="00507810"/>
    <w:rsid w:val="00513B9A"/>
    <w:rsid w:val="00514515"/>
    <w:rsid w:val="0053229F"/>
    <w:rsid w:val="00532E8E"/>
    <w:rsid w:val="00563EC1"/>
    <w:rsid w:val="005705D2"/>
    <w:rsid w:val="0057239D"/>
    <w:rsid w:val="00585735"/>
    <w:rsid w:val="005872C4"/>
    <w:rsid w:val="00597602"/>
    <w:rsid w:val="005A4205"/>
    <w:rsid w:val="005B24B6"/>
    <w:rsid w:val="005B35EA"/>
    <w:rsid w:val="005C39F4"/>
    <w:rsid w:val="005C4881"/>
    <w:rsid w:val="005D5799"/>
    <w:rsid w:val="005E4F20"/>
    <w:rsid w:val="005F6813"/>
    <w:rsid w:val="00615C38"/>
    <w:rsid w:val="00616B73"/>
    <w:rsid w:val="00617E61"/>
    <w:rsid w:val="0062534E"/>
    <w:rsid w:val="00654E57"/>
    <w:rsid w:val="00657E4C"/>
    <w:rsid w:val="00666296"/>
    <w:rsid w:val="00672426"/>
    <w:rsid w:val="00672AF5"/>
    <w:rsid w:val="00697974"/>
    <w:rsid w:val="006A0CD5"/>
    <w:rsid w:val="006A3346"/>
    <w:rsid w:val="006B279F"/>
    <w:rsid w:val="006B6B13"/>
    <w:rsid w:val="006C1C22"/>
    <w:rsid w:val="006C7685"/>
    <w:rsid w:val="006D2377"/>
    <w:rsid w:val="006E636A"/>
    <w:rsid w:val="006F795C"/>
    <w:rsid w:val="007063B4"/>
    <w:rsid w:val="00706473"/>
    <w:rsid w:val="0073282C"/>
    <w:rsid w:val="007574C3"/>
    <w:rsid w:val="00763A64"/>
    <w:rsid w:val="007778AC"/>
    <w:rsid w:val="007A54CD"/>
    <w:rsid w:val="007C1BCF"/>
    <w:rsid w:val="007C239E"/>
    <w:rsid w:val="007C7FAE"/>
    <w:rsid w:val="007D52C8"/>
    <w:rsid w:val="007E793D"/>
    <w:rsid w:val="00807EAB"/>
    <w:rsid w:val="00826A8B"/>
    <w:rsid w:val="0086088A"/>
    <w:rsid w:val="008610E5"/>
    <w:rsid w:val="00864638"/>
    <w:rsid w:val="0087281A"/>
    <w:rsid w:val="00875DB3"/>
    <w:rsid w:val="008817D2"/>
    <w:rsid w:val="00890BA9"/>
    <w:rsid w:val="008C4280"/>
    <w:rsid w:val="008D2109"/>
    <w:rsid w:val="008D5C8E"/>
    <w:rsid w:val="008D7BFD"/>
    <w:rsid w:val="008F0F23"/>
    <w:rsid w:val="008F4B38"/>
    <w:rsid w:val="00903B8F"/>
    <w:rsid w:val="00923FB9"/>
    <w:rsid w:val="0094007A"/>
    <w:rsid w:val="00947C76"/>
    <w:rsid w:val="00951140"/>
    <w:rsid w:val="00952EAE"/>
    <w:rsid w:val="00956123"/>
    <w:rsid w:val="00963D33"/>
    <w:rsid w:val="00975FDB"/>
    <w:rsid w:val="009951EA"/>
    <w:rsid w:val="009964B4"/>
    <w:rsid w:val="00997589"/>
    <w:rsid w:val="009A48B0"/>
    <w:rsid w:val="009B6D0C"/>
    <w:rsid w:val="009B7158"/>
    <w:rsid w:val="009C0763"/>
    <w:rsid w:val="009E4114"/>
    <w:rsid w:val="009F7BD7"/>
    <w:rsid w:val="00A02156"/>
    <w:rsid w:val="00A10C94"/>
    <w:rsid w:val="00A22273"/>
    <w:rsid w:val="00A2448B"/>
    <w:rsid w:val="00A323E0"/>
    <w:rsid w:val="00A37160"/>
    <w:rsid w:val="00A37A12"/>
    <w:rsid w:val="00A44DD6"/>
    <w:rsid w:val="00A50DEC"/>
    <w:rsid w:val="00A63959"/>
    <w:rsid w:val="00A8267B"/>
    <w:rsid w:val="00A84FB2"/>
    <w:rsid w:val="00B123C5"/>
    <w:rsid w:val="00B16B5B"/>
    <w:rsid w:val="00B23D37"/>
    <w:rsid w:val="00B25607"/>
    <w:rsid w:val="00B26890"/>
    <w:rsid w:val="00B31783"/>
    <w:rsid w:val="00B36F3C"/>
    <w:rsid w:val="00B42A8B"/>
    <w:rsid w:val="00B6577A"/>
    <w:rsid w:val="00BA4529"/>
    <w:rsid w:val="00BA4A99"/>
    <w:rsid w:val="00BB1654"/>
    <w:rsid w:val="00BC2A93"/>
    <w:rsid w:val="00BC3180"/>
    <w:rsid w:val="00BC53BD"/>
    <w:rsid w:val="00BF0CCD"/>
    <w:rsid w:val="00C139E2"/>
    <w:rsid w:val="00C14489"/>
    <w:rsid w:val="00C2332F"/>
    <w:rsid w:val="00C456AE"/>
    <w:rsid w:val="00C5700B"/>
    <w:rsid w:val="00C67284"/>
    <w:rsid w:val="00C70851"/>
    <w:rsid w:val="00C863A5"/>
    <w:rsid w:val="00CB02E7"/>
    <w:rsid w:val="00CC5297"/>
    <w:rsid w:val="00CF299D"/>
    <w:rsid w:val="00CF7B17"/>
    <w:rsid w:val="00D05579"/>
    <w:rsid w:val="00D05FEE"/>
    <w:rsid w:val="00D14AD9"/>
    <w:rsid w:val="00D24B05"/>
    <w:rsid w:val="00D37ACF"/>
    <w:rsid w:val="00D42FB5"/>
    <w:rsid w:val="00D44644"/>
    <w:rsid w:val="00D4708A"/>
    <w:rsid w:val="00D54476"/>
    <w:rsid w:val="00D55ED9"/>
    <w:rsid w:val="00D57ED9"/>
    <w:rsid w:val="00D92A59"/>
    <w:rsid w:val="00D94DB3"/>
    <w:rsid w:val="00D9640F"/>
    <w:rsid w:val="00DA0F3D"/>
    <w:rsid w:val="00E00C58"/>
    <w:rsid w:val="00E00CEF"/>
    <w:rsid w:val="00E12A6C"/>
    <w:rsid w:val="00E2195D"/>
    <w:rsid w:val="00E247F9"/>
    <w:rsid w:val="00E26BA7"/>
    <w:rsid w:val="00E366B2"/>
    <w:rsid w:val="00E42F3C"/>
    <w:rsid w:val="00E53FF1"/>
    <w:rsid w:val="00E66A57"/>
    <w:rsid w:val="00E73E5E"/>
    <w:rsid w:val="00E858E0"/>
    <w:rsid w:val="00E906C1"/>
    <w:rsid w:val="00EA237D"/>
    <w:rsid w:val="00EC2091"/>
    <w:rsid w:val="00EC430A"/>
    <w:rsid w:val="00ED379B"/>
    <w:rsid w:val="00F0381F"/>
    <w:rsid w:val="00F2423D"/>
    <w:rsid w:val="00F24BC1"/>
    <w:rsid w:val="00F33694"/>
    <w:rsid w:val="00F33B05"/>
    <w:rsid w:val="00F50ACB"/>
    <w:rsid w:val="00F55F26"/>
    <w:rsid w:val="00F60C88"/>
    <w:rsid w:val="00F63A94"/>
    <w:rsid w:val="00F72F19"/>
    <w:rsid w:val="00FC6ADA"/>
    <w:rsid w:val="00FC706A"/>
    <w:rsid w:val="00FD2923"/>
    <w:rsid w:val="00FD5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99197E"/>
  <w15:chartTrackingRefBased/>
  <w15:docId w15:val="{446E1379-F047-49B2-8933-FE796A816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3B9A"/>
    <w:pPr>
      <w:spacing w:after="0" w:line="240" w:lineRule="auto"/>
    </w:pPr>
    <w:rPr>
      <w:rFonts w:ascii="Calibri" w:hAnsi="Calibri" w:cs="Calibri"/>
      <w:lang w:val="de-DE"/>
    </w:rPr>
  </w:style>
  <w:style w:type="paragraph" w:styleId="berschrift1">
    <w:name w:val="heading 1"/>
    <w:basedOn w:val="Standard"/>
    <w:link w:val="berschrift1Zchn"/>
    <w:uiPriority w:val="9"/>
    <w:qFormat/>
    <w:rsid w:val="00FD292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4F345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47C76"/>
    <w:pPr>
      <w:ind w:left="720"/>
      <w:contextualSpacing/>
    </w:pPr>
  </w:style>
  <w:style w:type="table" w:styleId="Tabellenraster">
    <w:name w:val="Table Grid"/>
    <w:basedOn w:val="NormaleTabelle"/>
    <w:uiPriority w:val="39"/>
    <w:rsid w:val="00570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826A8B"/>
    <w:rPr>
      <w:color w:val="0563C1" w:themeColor="hyperlink"/>
      <w:u w:val="single"/>
    </w:rPr>
  </w:style>
  <w:style w:type="character" w:styleId="Fett">
    <w:name w:val="Strong"/>
    <w:basedOn w:val="Absatz-Standardschriftart"/>
    <w:uiPriority w:val="22"/>
    <w:qFormat/>
    <w:rsid w:val="00FD2923"/>
    <w:rPr>
      <w:b/>
      <w:bCs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D2923"/>
    <w:rPr>
      <w:rFonts w:ascii="Times New Roman" w:eastAsia="Times New Roman" w:hAnsi="Times New Roman" w:cs="Times New Roman"/>
      <w:b/>
      <w:bCs/>
      <w:kern w:val="36"/>
      <w:sz w:val="48"/>
      <w:szCs w:val="48"/>
      <w:lang w:val="de-DE"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4F3452"/>
    <w:rPr>
      <w:rFonts w:asciiTheme="majorHAnsi" w:eastAsiaTheme="majorEastAsia" w:hAnsiTheme="majorHAnsi" w:cstheme="majorBidi"/>
      <w:i/>
      <w:iCs/>
      <w:color w:val="2E74B5" w:themeColor="accent1" w:themeShade="BF"/>
      <w:lang w:val="de-DE"/>
    </w:rPr>
  </w:style>
  <w:style w:type="character" w:customStyle="1" w:styleId="clickout">
    <w:name w:val="clickout"/>
    <w:basedOn w:val="Absatz-Standardschriftart"/>
    <w:rsid w:val="004F3452"/>
  </w:style>
  <w:style w:type="character" w:customStyle="1" w:styleId="text-blue">
    <w:name w:val="text-blue"/>
    <w:basedOn w:val="Absatz-Standardschriftart"/>
    <w:rsid w:val="004F3452"/>
  </w:style>
  <w:style w:type="character" w:customStyle="1" w:styleId="label">
    <w:name w:val="label"/>
    <w:basedOn w:val="Absatz-Standardschriftart"/>
    <w:rsid w:val="004F3452"/>
  </w:style>
  <w:style w:type="character" w:customStyle="1" w:styleId="hiddentext">
    <w:name w:val="hiddentext"/>
    <w:basedOn w:val="Absatz-Standardschriftart"/>
    <w:rsid w:val="000B66D7"/>
  </w:style>
  <w:style w:type="paragraph" w:styleId="StandardWeb">
    <w:name w:val="Normal (Web)"/>
    <w:basedOn w:val="Standard"/>
    <w:uiPriority w:val="99"/>
    <w:unhideWhenUsed/>
    <w:rsid w:val="00D4464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conditions">
    <w:name w:val="conditions"/>
    <w:basedOn w:val="Absatz-Standardschriftart"/>
    <w:rsid w:val="00D44644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03552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03552"/>
    <w:rPr>
      <w:rFonts w:ascii="Segoe UI" w:hAnsi="Segoe UI" w:cs="Segoe UI"/>
      <w:sz w:val="18"/>
      <w:szCs w:val="18"/>
      <w:lang w:val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B35E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B35EA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B35EA"/>
    <w:rPr>
      <w:rFonts w:ascii="Calibri" w:hAnsi="Calibri" w:cs="Calibri"/>
      <w:sz w:val="20"/>
      <w:szCs w:val="20"/>
      <w:lang w:val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B35E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B35EA"/>
    <w:rPr>
      <w:rFonts w:ascii="Calibri" w:hAnsi="Calibri" w:cs="Calibri"/>
      <w:b/>
      <w:bCs/>
      <w:sz w:val="20"/>
      <w:szCs w:val="2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5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79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9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8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1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7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8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26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4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06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8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8D76C4CBEA284D846C973B25026170" ma:contentTypeVersion="31" ma:contentTypeDescription="Create a new document." ma:contentTypeScope="" ma:versionID="9cd9a1ed16ca3ef254549659a30e87e9">
  <xsd:schema xmlns:xsd="http://www.w3.org/2001/XMLSchema" xmlns:xs="http://www.w3.org/2001/XMLSchema" xmlns:p="http://schemas.microsoft.com/office/2006/metadata/properties" xmlns:ns2="8b212568-f5e9-4a45-b100-1db23a6bf018" xmlns:ns3="7a66f137-4aa3-49f3-ba14-8aa68f448dce" targetNamespace="http://schemas.microsoft.com/office/2006/metadata/properties" ma:root="true" ma:fieldsID="56b2d52a7496cb2af8ff73fa67da62a9" ns2:_="" ns3:_="">
    <xsd:import namespace="8b212568-f5e9-4a45-b100-1db23a6bf018"/>
    <xsd:import namespace="7a66f137-4aa3-49f3-ba14-8aa68f448dc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12568-f5e9-4a45-b100-1db23a6bf01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6f137-4aa3-49f3-ba14-8aa68f448d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b212568-f5e9-4a45-b100-1db23a6bf018">TXUF7UVWVJTD-1945479009-44563</_dlc_DocId>
    <_dlc_DocIdUrl xmlns="8b212568-f5e9-4a45-b100-1db23a6bf018">
      <Url>https://adresultch.sharepoint.com/sites/Connects/_layouts/15/DocIdRedir.aspx?ID=TXUF7UVWVJTD-1945479009-44563</Url>
      <Description>TXUF7UVWVJTD-1945479009-44563</Description>
    </_dlc_DocIdUrl>
  </documentManagement>
</p:properties>
</file>

<file path=customXml/itemProps1.xml><?xml version="1.0" encoding="utf-8"?>
<ds:datastoreItem xmlns:ds="http://schemas.openxmlformats.org/officeDocument/2006/customXml" ds:itemID="{FC32FCB3-3FE5-4EC5-B654-A3C6DBE7132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73AC283-D6B0-4B22-9F14-B4FDB8EF40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83C4A5-F1D6-4920-92F2-2114CB4925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212568-f5e9-4a45-b100-1db23a6bf018"/>
    <ds:schemaRef ds:uri="7a66f137-4aa3-49f3-ba14-8aa68f448d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3D05193-7903-433A-B5E2-D0F27075C8D8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http://www.w3.org/XML/1998/namespace"/>
    <ds:schemaRef ds:uri="http://purl.org/dc/elements/1.1/"/>
    <ds:schemaRef ds:uri="579553d4-c8e1-4e10-9d6e-84540d732f4c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fb5f2332-a5a5-437b-838b-399ed8c1b91a"/>
    <ds:schemaRef ds:uri="8b212568-f5e9-4a45-b100-1db23a6bf01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6</Words>
  <Characters>1550</Characters>
  <Application>Microsoft Office Word</Application>
  <DocSecurity>0</DocSecurity>
  <Lines>12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YRECO</Company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LIGER Manuela</dc:creator>
  <cp:keywords/>
  <dc:description/>
  <cp:lastModifiedBy>Janina Bay</cp:lastModifiedBy>
  <cp:revision>2</cp:revision>
  <cp:lastPrinted>2020-01-31T14:01:00Z</cp:lastPrinted>
  <dcterms:created xsi:type="dcterms:W3CDTF">2021-06-28T07:40:00Z</dcterms:created>
  <dcterms:modified xsi:type="dcterms:W3CDTF">2021-06-28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8D76C4CBEA284D846C973B25026170</vt:lpwstr>
  </property>
  <property fmtid="{D5CDD505-2E9C-101B-9397-08002B2CF9AE}" pid="3" name="_dlc_DocIdItemGuid">
    <vt:lpwstr>10d54790-c855-4d54-9bc4-d73ff2d16fd9</vt:lpwstr>
  </property>
</Properties>
</file>